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noi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i lesioni oculari.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α-hexylcinnamaldehyde; geraniolo; 7-hydroxycitronellal; linalyl acetate; benzyl salicylate; 3-methyl-4-(2,6,6-trimethyl-2-cyclohexen-1-yl)-3-buten-2-one; linalool; 2-benzylideneheptanal; Alcool benzyliqu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887 mg/kg di peso corporeo)</w:t>
              <w:br/>
              <w:t>Eye Dam. 1, H318</w:t>
              <w:br/>
              <w:t>Repr. 2, H36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80 mg/kg di peso corporeo)</w:t>
              <w:br/>
              <w:t>Acute Tox. 4 (per inalazione), H332 (ATE=1,5 mg/l/4h)</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Chiamare immediatament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Gravi danni a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co. tuberosa. Fruttat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di peso corporeo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di peso corporeo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i peso corporeo Animal: rat, Guideline: OECD Guideline 401 (Acute Oral Toxicity), 95% CL: 3190 - 437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di peso corporeo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noi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noi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geraniolo ; 7-hydroxycitronellal ; linalyl acetate ; benzyl salicylate ; methyl salicylate ; 3-methyl-4-(2,6,6-trimethyl-2-cyclohexen-1-yl)-3-buten-2-one ; linalool ; 2-benzylideneheptanal ; Alcool benzyliqu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noi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noi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5/2026   Versione: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821FC37-E088-46E7-BE53-5F24D4A626CF}"/>
</file>

<file path=customXml/itemProps3.xml><?xml version="1.0" encoding="utf-8"?>
<ds:datastoreItem xmlns:ds="http://schemas.openxmlformats.org/officeDocument/2006/customXml" ds:itemID="{738FDA60-7CB8-40EA-A00A-19045BF00000}"/>
</file>

<file path=customXml/itemProps4.xml><?xml version="1.0" encoding="utf-8"?>
<ds:datastoreItem xmlns:ds="http://schemas.openxmlformats.org/officeDocument/2006/customXml" ds:itemID="{6E0ACCD5-73DB-41E6-9255-FCA54B43E3CC}"/>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